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da8b8e7c84dd064add04f4520b38d02c47e2df"/>
      <w:r>
        <w:t xml:space="preserve">Unit 3 Lesson 12: Solving Problems Involving Fractions</w:t>
      </w:r>
      <w:bookmarkEnd w:id="20"/>
    </w:p>
    <w:p>
      <w:pPr>
        <w:pStyle w:val="Heading3"/>
      </w:pPr>
      <w:bookmarkStart w:id="21" w:name="operations-with-fractions-warm-up"/>
      <w:r>
        <w:t xml:space="preserve">1 Operations with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3" w:name="Xc94fde727e46f1ea8b4fdeb397f5078313ea78c"/>
      <w:r>
        <w:t xml:space="preserve">2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p>
      <w:pPr>
        <w:pStyle w:val="Heading3"/>
      </w:pPr>
      <w:bookmarkStart w:id="25" w:name="pairs-of-problems"/>
      <w:r>
        <w:t xml:space="preserve">3 Pairs of Problem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</w:pPr>
      <w:r>
        <w:t xml:space="preserve">Estimate the answer before calculating it.</w:t>
      </w:r>
    </w:p>
    <w:p>
      <w:pPr>
        <w:numPr>
          <w:ilvl w:val="1"/>
          <w:numId w:val="1004"/>
        </w:numPr>
      </w:pPr>
      <w:r>
        <w:t xml:space="preserve">Find the answer, and show your reasoning.</w:t>
      </w:r>
    </w:p>
    <w:p>
      <w:pPr>
        <w:pStyle w:val="Heading3"/>
      </w:pPr>
      <w:bookmarkStart w:id="27" w:name="baking-cookies-optional"/>
      <w:r>
        <w:t xml:space="preserve">4 Baking Cookie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57Z</dcterms:created>
  <dcterms:modified xsi:type="dcterms:W3CDTF">2020-11-21T04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A4ADACG1xda3DkCjQMNrcH+mjaGfHTjfnLA4kiQ6eepdu1oI2ArIr01FnyR6IzRQ09oqH95p+bFqou7HfVag==</vt:lpwstr>
  </property>
</Properties>
</file>